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44CAAB" w14:textId="77777777" w:rsidR="003271DE" w:rsidRDefault="003271DE"/>
    <w:p w14:paraId="071FCBEE" w14:textId="77777777" w:rsidR="003271DE" w:rsidRPr="000928CC" w:rsidRDefault="000928CC" w:rsidP="000928CC">
      <w:pPr>
        <w:jc w:val="center"/>
        <w:rPr>
          <w:sz w:val="52"/>
          <w:szCs w:val="52"/>
        </w:rPr>
      </w:pPr>
      <w:r w:rsidRPr="000928CC">
        <w:rPr>
          <w:sz w:val="52"/>
          <w:szCs w:val="52"/>
        </w:rPr>
        <w:t>COMPUTER PROGRAMMER</w:t>
      </w:r>
    </w:p>
    <w:p w14:paraId="69DF19B6" w14:textId="77777777" w:rsidR="003271DE" w:rsidRDefault="003271DE"/>
    <w:p w14:paraId="2EEA5A6C" w14:textId="77777777" w:rsidR="003271DE" w:rsidRPr="000928CC" w:rsidRDefault="00990D56" w:rsidP="003271DE">
      <w:pPr>
        <w:pBdr>
          <w:top w:val="single" w:sz="6" w:space="1" w:color="auto"/>
          <w:bottom w:val="single" w:sz="6" w:space="1" w:color="auto"/>
        </w:pBdr>
        <w:shd w:val="clear" w:color="auto" w:fill="F2F2F2" w:themeFill="background1" w:themeFillShade="F2"/>
        <w:jc w:val="center"/>
        <w:rPr>
          <w:b/>
          <w:bCs/>
        </w:rPr>
      </w:pPr>
      <w:r w:rsidRPr="000928CC">
        <w:rPr>
          <w:b/>
          <w:bCs/>
        </w:rPr>
        <w:t>ABOUT ME</w:t>
      </w:r>
    </w:p>
    <w:p w14:paraId="6F9BAC03" w14:textId="77777777" w:rsidR="003271DE" w:rsidRPr="00E5691E" w:rsidRDefault="003271DE">
      <w:pPr>
        <w:pBdr>
          <w:bottom w:val="single" w:sz="6" w:space="1" w:color="auto"/>
          <w:between w:val="single" w:sz="6" w:space="1" w:color="auto"/>
        </w:pBdr>
        <w:rPr>
          <w:sz w:val="20"/>
          <w:szCs w:val="20"/>
        </w:rPr>
      </w:pPr>
      <w:r w:rsidRPr="00E5691E">
        <w:rPr>
          <w:sz w:val="20"/>
          <w:szCs w:val="20"/>
        </w:rPr>
        <w:t>Dedicated and recent BIS graduate who graduated with great distinctions, 95% GPA, and has hands</w:t>
      </w:r>
      <w:r w:rsidR="009D11BC">
        <w:rPr>
          <w:sz w:val="20"/>
          <w:szCs w:val="20"/>
        </w:rPr>
        <w:t>-</w:t>
      </w:r>
      <w:r w:rsidRPr="00E5691E">
        <w:rPr>
          <w:sz w:val="20"/>
          <w:szCs w:val="20"/>
        </w:rPr>
        <w:t xml:space="preserve">on experience working in a computer programming environment.  I am seeking to be part of </w:t>
      </w:r>
      <w:proofErr w:type="spellStart"/>
      <w:r w:rsidRPr="00E5691E">
        <w:rPr>
          <w:sz w:val="20"/>
          <w:szCs w:val="20"/>
        </w:rPr>
        <w:t>SaasyCloud</w:t>
      </w:r>
      <w:proofErr w:type="spellEnd"/>
      <w:r w:rsidR="00990D56" w:rsidRPr="00E5691E">
        <w:rPr>
          <w:sz w:val="20"/>
          <w:szCs w:val="20"/>
        </w:rPr>
        <w:t xml:space="preserve"> and contribute towards achieving the company’s values and goals</w:t>
      </w:r>
    </w:p>
    <w:p w14:paraId="4222D392" w14:textId="77777777" w:rsidR="00990D56" w:rsidRPr="000928CC" w:rsidRDefault="00990D56" w:rsidP="00990D56">
      <w:pPr>
        <w:pBdr>
          <w:bottom w:val="single" w:sz="6" w:space="1" w:color="auto"/>
          <w:between w:val="single" w:sz="6" w:space="1" w:color="auto"/>
        </w:pBdr>
        <w:shd w:val="clear" w:color="auto" w:fill="F2F2F2" w:themeFill="background1" w:themeFillShade="F2"/>
        <w:jc w:val="center"/>
        <w:rPr>
          <w:b/>
          <w:bCs/>
        </w:rPr>
      </w:pPr>
      <w:r w:rsidRPr="000928CC">
        <w:rPr>
          <w:b/>
          <w:bCs/>
        </w:rPr>
        <w:t>PROFILE HIGHLIGHTS</w:t>
      </w:r>
    </w:p>
    <w:p w14:paraId="4D1B51D8" w14:textId="77777777" w:rsidR="00990D56" w:rsidRPr="00E5691E" w:rsidRDefault="00990D56" w:rsidP="00990D5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E5691E">
        <w:rPr>
          <w:sz w:val="20"/>
          <w:szCs w:val="20"/>
        </w:rPr>
        <w:t>Seven plus years of IT experience;</w:t>
      </w:r>
    </w:p>
    <w:p w14:paraId="2C1FA216" w14:textId="77777777" w:rsidR="00990D56" w:rsidRPr="00E5691E" w:rsidRDefault="00990D56" w:rsidP="00990D5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E5691E">
        <w:rPr>
          <w:sz w:val="20"/>
          <w:szCs w:val="20"/>
        </w:rPr>
        <w:t>CompTIA A+ Certification – 220-901/220-902;</w:t>
      </w:r>
    </w:p>
    <w:p w14:paraId="5499FEEE" w14:textId="77777777" w:rsidR="00990D56" w:rsidRPr="00E5691E" w:rsidRDefault="00990D56" w:rsidP="00990D5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E5691E">
        <w:rPr>
          <w:sz w:val="20"/>
          <w:szCs w:val="20"/>
        </w:rPr>
        <w:t>Platforms: Windows, Unix/Linux</w:t>
      </w:r>
      <w:r w:rsidR="009D11BC">
        <w:rPr>
          <w:sz w:val="20"/>
          <w:szCs w:val="20"/>
        </w:rPr>
        <w:t>;</w:t>
      </w:r>
    </w:p>
    <w:p w14:paraId="32D5E19B" w14:textId="77777777" w:rsidR="00990D56" w:rsidRPr="00E5691E" w:rsidRDefault="00990D56" w:rsidP="00990D5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E5691E">
        <w:rPr>
          <w:sz w:val="20"/>
          <w:szCs w:val="20"/>
        </w:rPr>
        <w:t xml:space="preserve">Language: ASP.NET, C#, JSON, Java, JavaScript, </w:t>
      </w:r>
      <w:r w:rsidR="00E5691E">
        <w:rPr>
          <w:sz w:val="20"/>
          <w:szCs w:val="20"/>
        </w:rPr>
        <w:t>j</w:t>
      </w:r>
      <w:r w:rsidRPr="00E5691E">
        <w:rPr>
          <w:sz w:val="20"/>
          <w:szCs w:val="20"/>
        </w:rPr>
        <w:t>Query, SQL, PL/SQL and HT</w:t>
      </w:r>
      <w:r w:rsidR="009D11BC">
        <w:rPr>
          <w:sz w:val="20"/>
          <w:szCs w:val="20"/>
        </w:rPr>
        <w:t>ML</w:t>
      </w:r>
      <w:r w:rsidRPr="00E5691E">
        <w:rPr>
          <w:sz w:val="20"/>
          <w:szCs w:val="20"/>
        </w:rPr>
        <w:t xml:space="preserve"> 5 &amp; .CSS</w:t>
      </w:r>
    </w:p>
    <w:p w14:paraId="523CB56C" w14:textId="77777777" w:rsidR="00990D56" w:rsidRPr="00E5691E" w:rsidRDefault="00990D56" w:rsidP="00990D5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E5691E">
        <w:rPr>
          <w:sz w:val="20"/>
          <w:szCs w:val="20"/>
        </w:rPr>
        <w:t>Ticketing System: TFS, Jira, Zendesk</w:t>
      </w:r>
    </w:p>
    <w:p w14:paraId="7E08E053" w14:textId="77777777" w:rsidR="00990D56" w:rsidRPr="00E5691E" w:rsidRDefault="00990D56" w:rsidP="00990D5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E5691E">
        <w:rPr>
          <w:sz w:val="20"/>
          <w:szCs w:val="20"/>
        </w:rPr>
        <w:t>IDEs: Microsoft Visual Studio 2015 &amp; 2017, NetBeans, Android Studio, Microsoft SQL, Se</w:t>
      </w:r>
      <w:r w:rsidR="009D11BC">
        <w:rPr>
          <w:sz w:val="20"/>
          <w:szCs w:val="20"/>
        </w:rPr>
        <w:t>r</w:t>
      </w:r>
      <w:r w:rsidRPr="00E5691E">
        <w:rPr>
          <w:sz w:val="20"/>
          <w:szCs w:val="20"/>
        </w:rPr>
        <w:t>ver Management Studio 17</w:t>
      </w:r>
    </w:p>
    <w:p w14:paraId="3592C62A" w14:textId="77777777" w:rsidR="00990D56" w:rsidRPr="00E5691E" w:rsidRDefault="00990D56" w:rsidP="00990D5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E5691E">
        <w:rPr>
          <w:sz w:val="20"/>
          <w:szCs w:val="20"/>
        </w:rPr>
        <w:t>Process: Agile, Version Control (GIT, TFS)</w:t>
      </w:r>
    </w:p>
    <w:p w14:paraId="5AC91664" w14:textId="77777777" w:rsidR="00990D56" w:rsidRPr="00E5691E" w:rsidRDefault="00990D56" w:rsidP="00990D5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E5691E">
        <w:rPr>
          <w:sz w:val="20"/>
          <w:szCs w:val="20"/>
        </w:rPr>
        <w:t xml:space="preserve">Understanding of Technologies: Entity </w:t>
      </w:r>
      <w:proofErr w:type="spellStart"/>
      <w:r w:rsidRPr="00E5691E">
        <w:rPr>
          <w:sz w:val="20"/>
          <w:szCs w:val="20"/>
        </w:rPr>
        <w:t>FrameWork</w:t>
      </w:r>
      <w:proofErr w:type="spellEnd"/>
      <w:r w:rsidRPr="00E5691E">
        <w:rPr>
          <w:sz w:val="20"/>
          <w:szCs w:val="20"/>
        </w:rPr>
        <w:t xml:space="preserve"> 5 &amp; 6, ASP.net MVC</w:t>
      </w:r>
    </w:p>
    <w:p w14:paraId="6F6CF210" w14:textId="77777777" w:rsidR="00990D56" w:rsidRPr="00E5691E" w:rsidRDefault="00990D56" w:rsidP="00990D5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E5691E">
        <w:rPr>
          <w:sz w:val="20"/>
          <w:szCs w:val="20"/>
        </w:rPr>
        <w:t xml:space="preserve">Database: Data Normalization, Oracle 12, MS SQL Server </w:t>
      </w:r>
    </w:p>
    <w:p w14:paraId="418F33B1" w14:textId="77777777" w:rsidR="00990D56" w:rsidRPr="000928CC" w:rsidRDefault="000928CC" w:rsidP="00990D56">
      <w:pPr>
        <w:pBdr>
          <w:top w:val="single" w:sz="6" w:space="1" w:color="auto"/>
          <w:bottom w:val="single" w:sz="6" w:space="1" w:color="auto"/>
        </w:pBdr>
        <w:shd w:val="clear" w:color="auto" w:fill="F2F2F2" w:themeFill="background1" w:themeFillShade="F2"/>
        <w:jc w:val="center"/>
        <w:rPr>
          <w:b/>
          <w:bCs/>
        </w:rPr>
      </w:pPr>
      <w:r w:rsidRPr="000928CC">
        <w:rPr>
          <w:b/>
          <w:bCs/>
        </w:rPr>
        <w:t>VOLUNTEER WORK</w:t>
      </w:r>
    </w:p>
    <w:p w14:paraId="2DBEEC16" w14:textId="77777777" w:rsidR="00990D56" w:rsidRDefault="00990D56" w:rsidP="00990D56">
      <w:pPr>
        <w:spacing w:after="0" w:line="240" w:lineRule="auto"/>
      </w:pPr>
      <w:r>
        <w:rPr>
          <w:b/>
          <w:bCs/>
        </w:rPr>
        <w:t xml:space="preserve">Role: </w:t>
      </w:r>
      <w:r w:rsidRPr="00990D56">
        <w:rPr>
          <w:b/>
          <w:bCs/>
        </w:rPr>
        <w:t>Facilitator</w:t>
      </w:r>
    </w:p>
    <w:p w14:paraId="1073D938" w14:textId="77777777" w:rsidR="00990D56" w:rsidRDefault="00990D56" w:rsidP="00990D56">
      <w:pPr>
        <w:spacing w:after="0" w:line="240" w:lineRule="auto"/>
      </w:pPr>
      <w:r w:rsidRPr="00E5691E">
        <w:rPr>
          <w:sz w:val="18"/>
          <w:szCs w:val="18"/>
        </w:rPr>
        <w:t>Saskatchewan Polytechnic, Central Collegiate Gaming 90 class Day Camp, Programming hosted by the Business Information Systems Department</w:t>
      </w:r>
      <w:r>
        <w:t xml:space="preserve">. </w:t>
      </w:r>
    </w:p>
    <w:p w14:paraId="4760E8EC" w14:textId="77777777" w:rsidR="00990D56" w:rsidRDefault="00990D56" w:rsidP="00990D56">
      <w:pPr>
        <w:spacing w:after="0" w:line="240" w:lineRule="auto"/>
      </w:pPr>
    </w:p>
    <w:p w14:paraId="6BD48CAF" w14:textId="77777777" w:rsidR="00990D56" w:rsidRPr="000928CC" w:rsidRDefault="00990D56" w:rsidP="00990D56">
      <w:pPr>
        <w:pBdr>
          <w:top w:val="single" w:sz="6" w:space="1" w:color="auto"/>
          <w:bottom w:val="single" w:sz="6" w:space="1" w:color="auto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</w:rPr>
      </w:pPr>
      <w:r w:rsidRPr="000928CC">
        <w:rPr>
          <w:b/>
          <w:bCs/>
        </w:rPr>
        <w:t>PROFESSIONAL EXPERIENCE</w:t>
      </w:r>
    </w:p>
    <w:p w14:paraId="54260571" w14:textId="77777777" w:rsidR="00990D56" w:rsidRDefault="00990D56" w:rsidP="00990D56">
      <w:pPr>
        <w:spacing w:after="0" w:line="240" w:lineRule="auto"/>
      </w:pPr>
    </w:p>
    <w:p w14:paraId="51ABA13B" w14:textId="77777777" w:rsidR="00990D56" w:rsidRPr="00E5691E" w:rsidRDefault="00990D56" w:rsidP="000928CC">
      <w:pPr>
        <w:pBdr>
          <w:bottom w:val="single" w:sz="6" w:space="1" w:color="auto"/>
        </w:pBdr>
        <w:tabs>
          <w:tab w:val="left" w:pos="10348"/>
        </w:tabs>
        <w:spacing w:after="0" w:line="240" w:lineRule="auto"/>
        <w:rPr>
          <w:b/>
          <w:bCs/>
        </w:rPr>
      </w:pPr>
      <w:r w:rsidRPr="00E5691E">
        <w:rPr>
          <w:b/>
          <w:bCs/>
        </w:rPr>
        <w:t>SGI</w:t>
      </w:r>
      <w:r w:rsidR="000928CC" w:rsidRPr="00E5691E">
        <w:rPr>
          <w:b/>
          <w:bCs/>
        </w:rPr>
        <w:tab/>
        <w:t>2018</w:t>
      </w:r>
    </w:p>
    <w:p w14:paraId="405544D4" w14:textId="77777777" w:rsidR="000928CC" w:rsidRPr="00E5691E" w:rsidRDefault="000928CC" w:rsidP="000928CC">
      <w:pPr>
        <w:tabs>
          <w:tab w:val="left" w:pos="9923"/>
        </w:tabs>
        <w:spacing w:after="0" w:line="240" w:lineRule="auto"/>
        <w:rPr>
          <w:b/>
          <w:bCs/>
          <w:sz w:val="20"/>
          <w:szCs w:val="20"/>
        </w:rPr>
      </w:pPr>
      <w:r w:rsidRPr="00E5691E">
        <w:rPr>
          <w:b/>
          <w:bCs/>
          <w:sz w:val="20"/>
          <w:szCs w:val="20"/>
        </w:rPr>
        <w:t>Systems Trainee</w:t>
      </w:r>
    </w:p>
    <w:p w14:paraId="223E3E2D" w14:textId="77777777" w:rsidR="000928CC" w:rsidRPr="00E5691E" w:rsidRDefault="000928CC" w:rsidP="000928CC">
      <w:pPr>
        <w:tabs>
          <w:tab w:val="left" w:pos="9923"/>
        </w:tabs>
        <w:spacing w:after="0" w:line="240" w:lineRule="auto"/>
        <w:rPr>
          <w:sz w:val="20"/>
          <w:szCs w:val="20"/>
        </w:rPr>
      </w:pPr>
      <w:r w:rsidRPr="00E5691E">
        <w:rPr>
          <w:sz w:val="20"/>
          <w:szCs w:val="20"/>
        </w:rPr>
        <w:t>Co-Operative Term</w:t>
      </w:r>
    </w:p>
    <w:p w14:paraId="48E410ED" w14:textId="77777777" w:rsidR="000928CC" w:rsidRPr="00E5691E" w:rsidRDefault="000928CC" w:rsidP="000928CC">
      <w:pPr>
        <w:tabs>
          <w:tab w:val="left" w:pos="9923"/>
        </w:tabs>
        <w:spacing w:after="0" w:line="240" w:lineRule="auto"/>
        <w:rPr>
          <w:sz w:val="20"/>
          <w:szCs w:val="20"/>
        </w:rPr>
      </w:pPr>
    </w:p>
    <w:p w14:paraId="706A1FFF" w14:textId="77777777" w:rsidR="000928CC" w:rsidRPr="00E5691E" w:rsidRDefault="000928CC" w:rsidP="000928CC">
      <w:pPr>
        <w:tabs>
          <w:tab w:val="left" w:pos="9923"/>
        </w:tabs>
        <w:spacing w:after="0" w:line="240" w:lineRule="auto"/>
        <w:rPr>
          <w:sz w:val="20"/>
          <w:szCs w:val="20"/>
        </w:rPr>
      </w:pPr>
      <w:r w:rsidRPr="00E5691E">
        <w:rPr>
          <w:sz w:val="20"/>
          <w:szCs w:val="20"/>
        </w:rPr>
        <w:t>Notable Achievements:</w:t>
      </w:r>
    </w:p>
    <w:p w14:paraId="325A79EA" w14:textId="77777777" w:rsidR="000928CC" w:rsidRPr="00E5691E" w:rsidRDefault="000928CC" w:rsidP="000928CC">
      <w:pPr>
        <w:pStyle w:val="ListParagraph"/>
        <w:numPr>
          <w:ilvl w:val="0"/>
          <w:numId w:val="2"/>
        </w:numPr>
        <w:tabs>
          <w:tab w:val="left" w:pos="9923"/>
        </w:tabs>
        <w:spacing w:after="0" w:line="240" w:lineRule="auto"/>
        <w:rPr>
          <w:sz w:val="20"/>
          <w:szCs w:val="20"/>
        </w:rPr>
      </w:pPr>
      <w:r w:rsidRPr="00E5691E">
        <w:rPr>
          <w:sz w:val="20"/>
          <w:szCs w:val="20"/>
        </w:rPr>
        <w:t>Cons</w:t>
      </w:r>
      <w:r w:rsidR="009D11BC">
        <w:rPr>
          <w:sz w:val="20"/>
          <w:szCs w:val="20"/>
        </w:rPr>
        <w:t>iste</w:t>
      </w:r>
      <w:r w:rsidRPr="00E5691E">
        <w:rPr>
          <w:sz w:val="20"/>
          <w:szCs w:val="20"/>
        </w:rPr>
        <w:t>ntly ranked in the top three for support</w:t>
      </w:r>
    </w:p>
    <w:p w14:paraId="5403DEA6" w14:textId="77777777" w:rsidR="000928CC" w:rsidRPr="00E5691E" w:rsidRDefault="000928CC" w:rsidP="000928CC">
      <w:pPr>
        <w:pStyle w:val="ListParagraph"/>
        <w:numPr>
          <w:ilvl w:val="0"/>
          <w:numId w:val="2"/>
        </w:numPr>
        <w:tabs>
          <w:tab w:val="left" w:pos="9923"/>
        </w:tabs>
        <w:spacing w:after="0" w:line="240" w:lineRule="auto"/>
        <w:rPr>
          <w:sz w:val="20"/>
          <w:szCs w:val="20"/>
        </w:rPr>
      </w:pPr>
      <w:r w:rsidRPr="00E5691E">
        <w:rPr>
          <w:sz w:val="20"/>
          <w:szCs w:val="20"/>
        </w:rPr>
        <w:t>Was selected, due to my work performance, to job shadow a database administrator</w:t>
      </w:r>
    </w:p>
    <w:p w14:paraId="33815B93" w14:textId="77777777" w:rsidR="000928CC" w:rsidRPr="00E5691E" w:rsidRDefault="000928CC" w:rsidP="000928CC">
      <w:pPr>
        <w:tabs>
          <w:tab w:val="left" w:pos="9923"/>
        </w:tabs>
        <w:spacing w:after="0" w:line="240" w:lineRule="auto"/>
        <w:rPr>
          <w:sz w:val="20"/>
          <w:szCs w:val="20"/>
        </w:rPr>
      </w:pPr>
    </w:p>
    <w:p w14:paraId="04A2E502" w14:textId="77777777" w:rsidR="000928CC" w:rsidRPr="00E5691E" w:rsidRDefault="000928CC" w:rsidP="000928CC">
      <w:pPr>
        <w:pBdr>
          <w:bottom w:val="single" w:sz="6" w:space="1" w:color="auto"/>
        </w:pBdr>
        <w:tabs>
          <w:tab w:val="left" w:pos="9781"/>
        </w:tabs>
        <w:spacing w:after="0" w:line="240" w:lineRule="auto"/>
        <w:rPr>
          <w:b/>
          <w:bCs/>
        </w:rPr>
      </w:pPr>
      <w:proofErr w:type="spellStart"/>
      <w:r w:rsidRPr="00E5691E">
        <w:rPr>
          <w:b/>
          <w:bCs/>
        </w:rPr>
        <w:t>IQmetrix</w:t>
      </w:r>
      <w:proofErr w:type="spellEnd"/>
      <w:r w:rsidRPr="00E5691E">
        <w:rPr>
          <w:b/>
          <w:bCs/>
        </w:rPr>
        <w:tab/>
      </w:r>
      <w:r w:rsidR="00E5691E">
        <w:rPr>
          <w:b/>
          <w:bCs/>
        </w:rPr>
        <w:t xml:space="preserve"> </w:t>
      </w:r>
      <w:r w:rsidRPr="00E5691E">
        <w:rPr>
          <w:b/>
          <w:bCs/>
        </w:rPr>
        <w:t>2009-2017</w:t>
      </w:r>
    </w:p>
    <w:p w14:paraId="78381F97" w14:textId="77777777" w:rsidR="000928CC" w:rsidRPr="00E5691E" w:rsidRDefault="000928CC" w:rsidP="000928CC">
      <w:pPr>
        <w:tabs>
          <w:tab w:val="left" w:pos="9781"/>
        </w:tabs>
        <w:spacing w:after="0" w:line="240" w:lineRule="auto"/>
        <w:rPr>
          <w:b/>
          <w:bCs/>
          <w:sz w:val="20"/>
          <w:szCs w:val="20"/>
        </w:rPr>
      </w:pPr>
      <w:r w:rsidRPr="00E5691E">
        <w:rPr>
          <w:b/>
          <w:bCs/>
          <w:sz w:val="20"/>
          <w:szCs w:val="20"/>
        </w:rPr>
        <w:t>Technical Operations</w:t>
      </w:r>
      <w:r w:rsidRPr="00E5691E">
        <w:rPr>
          <w:b/>
          <w:bCs/>
          <w:sz w:val="20"/>
          <w:szCs w:val="20"/>
        </w:rPr>
        <w:tab/>
      </w:r>
      <w:r w:rsidR="00E5691E">
        <w:rPr>
          <w:b/>
          <w:bCs/>
          <w:sz w:val="20"/>
          <w:szCs w:val="20"/>
        </w:rPr>
        <w:t xml:space="preserve">   </w:t>
      </w:r>
      <w:r w:rsidRPr="00E5691E">
        <w:rPr>
          <w:b/>
          <w:bCs/>
          <w:sz w:val="20"/>
          <w:szCs w:val="20"/>
        </w:rPr>
        <w:t>2011-2017</w:t>
      </w:r>
    </w:p>
    <w:p w14:paraId="1C20E7F5" w14:textId="77777777" w:rsidR="000928CC" w:rsidRPr="00E5691E" w:rsidRDefault="000928CC" w:rsidP="000928CC">
      <w:pPr>
        <w:tabs>
          <w:tab w:val="left" w:pos="9781"/>
        </w:tabs>
        <w:spacing w:after="0" w:line="240" w:lineRule="auto"/>
        <w:rPr>
          <w:b/>
          <w:bCs/>
          <w:sz w:val="20"/>
          <w:szCs w:val="20"/>
        </w:rPr>
      </w:pPr>
      <w:r w:rsidRPr="00E5691E">
        <w:rPr>
          <w:b/>
          <w:bCs/>
          <w:sz w:val="20"/>
          <w:szCs w:val="20"/>
        </w:rPr>
        <w:t>Quality Assurance</w:t>
      </w:r>
      <w:r w:rsidRPr="00E5691E">
        <w:rPr>
          <w:b/>
          <w:bCs/>
          <w:sz w:val="20"/>
          <w:szCs w:val="20"/>
        </w:rPr>
        <w:tab/>
      </w:r>
      <w:r w:rsidR="00E5691E">
        <w:rPr>
          <w:b/>
          <w:bCs/>
          <w:sz w:val="20"/>
          <w:szCs w:val="20"/>
        </w:rPr>
        <w:t xml:space="preserve">   </w:t>
      </w:r>
      <w:r w:rsidRPr="00E5691E">
        <w:rPr>
          <w:b/>
          <w:bCs/>
          <w:sz w:val="20"/>
          <w:szCs w:val="20"/>
        </w:rPr>
        <w:t>2013-2013</w:t>
      </w:r>
    </w:p>
    <w:p w14:paraId="356F5E79" w14:textId="77777777" w:rsidR="000928CC" w:rsidRPr="00E5691E" w:rsidRDefault="000928CC" w:rsidP="000928CC">
      <w:pPr>
        <w:tabs>
          <w:tab w:val="left" w:pos="9781"/>
        </w:tabs>
        <w:spacing w:after="0" w:line="240" w:lineRule="auto"/>
        <w:rPr>
          <w:b/>
          <w:bCs/>
          <w:sz w:val="20"/>
          <w:szCs w:val="20"/>
        </w:rPr>
      </w:pPr>
      <w:r w:rsidRPr="00E5691E">
        <w:rPr>
          <w:b/>
          <w:bCs/>
          <w:sz w:val="20"/>
          <w:szCs w:val="20"/>
        </w:rPr>
        <w:t>Support Relations</w:t>
      </w:r>
      <w:r w:rsidRPr="00E5691E">
        <w:rPr>
          <w:b/>
          <w:bCs/>
          <w:sz w:val="20"/>
          <w:szCs w:val="20"/>
        </w:rPr>
        <w:tab/>
      </w:r>
      <w:r w:rsidR="00E5691E">
        <w:rPr>
          <w:b/>
          <w:bCs/>
          <w:sz w:val="20"/>
          <w:szCs w:val="20"/>
        </w:rPr>
        <w:t xml:space="preserve">   </w:t>
      </w:r>
      <w:r w:rsidRPr="00E5691E">
        <w:rPr>
          <w:b/>
          <w:bCs/>
          <w:sz w:val="20"/>
          <w:szCs w:val="20"/>
        </w:rPr>
        <w:t>2009-2011</w:t>
      </w:r>
    </w:p>
    <w:p w14:paraId="0C8811D7" w14:textId="77777777" w:rsidR="000928CC" w:rsidRPr="00E5691E" w:rsidRDefault="000928CC" w:rsidP="000928CC">
      <w:pPr>
        <w:tabs>
          <w:tab w:val="left" w:pos="9781"/>
        </w:tabs>
        <w:spacing w:after="0" w:line="240" w:lineRule="auto"/>
        <w:rPr>
          <w:sz w:val="20"/>
          <w:szCs w:val="20"/>
        </w:rPr>
      </w:pPr>
    </w:p>
    <w:p w14:paraId="5B211C54" w14:textId="77777777" w:rsidR="000928CC" w:rsidRPr="00E5691E" w:rsidRDefault="000928CC" w:rsidP="000928CC">
      <w:pPr>
        <w:tabs>
          <w:tab w:val="left" w:pos="9781"/>
        </w:tabs>
        <w:spacing w:after="0" w:line="240" w:lineRule="auto"/>
        <w:rPr>
          <w:sz w:val="20"/>
          <w:szCs w:val="20"/>
        </w:rPr>
      </w:pPr>
      <w:r w:rsidRPr="00E5691E">
        <w:rPr>
          <w:sz w:val="20"/>
          <w:szCs w:val="20"/>
        </w:rPr>
        <w:t>Notable Achievements:</w:t>
      </w:r>
    </w:p>
    <w:p w14:paraId="20489756" w14:textId="77777777" w:rsidR="000928CC" w:rsidRPr="00E5691E" w:rsidRDefault="000928CC" w:rsidP="000928CC">
      <w:pPr>
        <w:pStyle w:val="ListParagraph"/>
        <w:numPr>
          <w:ilvl w:val="0"/>
          <w:numId w:val="3"/>
        </w:numPr>
        <w:tabs>
          <w:tab w:val="left" w:pos="9781"/>
        </w:tabs>
        <w:spacing w:after="0" w:line="240" w:lineRule="auto"/>
        <w:rPr>
          <w:sz w:val="20"/>
          <w:szCs w:val="20"/>
        </w:rPr>
      </w:pPr>
      <w:r w:rsidRPr="00E5691E">
        <w:rPr>
          <w:sz w:val="20"/>
          <w:szCs w:val="20"/>
        </w:rPr>
        <w:t>Reduced ticket handle times for the department by implementing new ticket flows and employee training</w:t>
      </w:r>
    </w:p>
    <w:p w14:paraId="1BE28966" w14:textId="77777777" w:rsidR="000928CC" w:rsidRDefault="000928CC" w:rsidP="000928CC">
      <w:pPr>
        <w:pStyle w:val="ListParagraph"/>
        <w:numPr>
          <w:ilvl w:val="0"/>
          <w:numId w:val="3"/>
        </w:numPr>
        <w:tabs>
          <w:tab w:val="left" w:pos="9781"/>
        </w:tabs>
        <w:spacing w:after="0" w:line="240" w:lineRule="auto"/>
        <w:rPr>
          <w:sz w:val="20"/>
          <w:szCs w:val="20"/>
        </w:rPr>
      </w:pPr>
      <w:r w:rsidRPr="00E5691E">
        <w:rPr>
          <w:sz w:val="20"/>
          <w:szCs w:val="20"/>
        </w:rPr>
        <w:t>Created and implemented a severity/ranking system for our ticket flows</w:t>
      </w:r>
    </w:p>
    <w:p w14:paraId="5CBDC8A6" w14:textId="77777777" w:rsidR="00E5691E" w:rsidRPr="00E5691E" w:rsidRDefault="00E5691E" w:rsidP="00E5691E">
      <w:pPr>
        <w:pStyle w:val="ListParagraph"/>
        <w:tabs>
          <w:tab w:val="left" w:pos="9781"/>
        </w:tabs>
        <w:spacing w:after="0" w:line="240" w:lineRule="auto"/>
        <w:rPr>
          <w:sz w:val="20"/>
          <w:szCs w:val="20"/>
        </w:rPr>
      </w:pPr>
    </w:p>
    <w:p w14:paraId="77C763CA" w14:textId="77777777" w:rsidR="000928CC" w:rsidRDefault="000928CC" w:rsidP="000928CC">
      <w:pPr>
        <w:tabs>
          <w:tab w:val="left" w:pos="9781"/>
        </w:tabs>
        <w:spacing w:after="0" w:line="240" w:lineRule="auto"/>
      </w:pPr>
    </w:p>
    <w:p w14:paraId="374C3445" w14:textId="77777777" w:rsidR="000928CC" w:rsidRDefault="000928CC" w:rsidP="000928CC">
      <w:pPr>
        <w:pBdr>
          <w:top w:val="single" w:sz="6" w:space="1" w:color="auto"/>
          <w:bottom w:val="single" w:sz="6" w:space="1" w:color="auto"/>
        </w:pBdr>
        <w:shd w:val="clear" w:color="auto" w:fill="F2F2F2" w:themeFill="background1" w:themeFillShade="F2"/>
        <w:tabs>
          <w:tab w:val="left" w:pos="9781"/>
        </w:tabs>
        <w:spacing w:after="0" w:line="240" w:lineRule="auto"/>
        <w:jc w:val="center"/>
      </w:pPr>
      <w:r>
        <w:lastRenderedPageBreak/>
        <w:t>EDUCATION</w:t>
      </w:r>
    </w:p>
    <w:p w14:paraId="017E0686" w14:textId="77777777" w:rsidR="000928CC" w:rsidRDefault="000928CC" w:rsidP="000928CC">
      <w:pPr>
        <w:tabs>
          <w:tab w:val="left" w:pos="9781"/>
        </w:tabs>
        <w:spacing w:after="0" w:line="240" w:lineRule="auto"/>
      </w:pPr>
    </w:p>
    <w:p w14:paraId="5ACCF2C8" w14:textId="77777777" w:rsidR="000928CC" w:rsidRPr="00E5691E" w:rsidRDefault="000928CC" w:rsidP="000928CC">
      <w:pPr>
        <w:tabs>
          <w:tab w:val="left" w:pos="9781"/>
        </w:tabs>
        <w:spacing w:after="0" w:line="240" w:lineRule="auto"/>
        <w:rPr>
          <w:sz w:val="20"/>
          <w:szCs w:val="20"/>
        </w:rPr>
      </w:pPr>
      <w:r w:rsidRPr="00E5691E">
        <w:rPr>
          <w:b/>
          <w:bCs/>
          <w:sz w:val="20"/>
          <w:szCs w:val="20"/>
        </w:rPr>
        <w:t xml:space="preserve">Business Information Systems Diploma, </w:t>
      </w:r>
      <w:r w:rsidR="00E5691E" w:rsidRPr="00E5691E">
        <w:rPr>
          <w:b/>
          <w:bCs/>
          <w:sz w:val="20"/>
          <w:szCs w:val="20"/>
        </w:rPr>
        <w:t xml:space="preserve">with </w:t>
      </w:r>
      <w:r w:rsidRPr="00E5691E">
        <w:rPr>
          <w:b/>
          <w:bCs/>
          <w:sz w:val="20"/>
          <w:szCs w:val="20"/>
        </w:rPr>
        <w:t>great distinctions</w:t>
      </w:r>
      <w:r w:rsidRPr="00E5691E">
        <w:rPr>
          <w:sz w:val="20"/>
          <w:szCs w:val="20"/>
        </w:rPr>
        <w:t xml:space="preserve">     June 2019 • Saskatchewan Polytechnic, Moose Jaw SK</w:t>
      </w:r>
    </w:p>
    <w:p w14:paraId="038AD407" w14:textId="77777777" w:rsidR="000928CC" w:rsidRPr="00E5691E" w:rsidRDefault="000928CC" w:rsidP="000928CC">
      <w:pPr>
        <w:tabs>
          <w:tab w:val="left" w:pos="9781"/>
        </w:tabs>
        <w:spacing w:after="0" w:line="240" w:lineRule="auto"/>
        <w:rPr>
          <w:sz w:val="20"/>
          <w:szCs w:val="20"/>
        </w:rPr>
      </w:pPr>
      <w:r w:rsidRPr="00E5691E">
        <w:rPr>
          <w:b/>
          <w:bCs/>
          <w:sz w:val="20"/>
          <w:szCs w:val="20"/>
        </w:rPr>
        <w:t xml:space="preserve">Bachelor of Arts, Degree in International Studies with </w:t>
      </w:r>
      <w:r w:rsidR="009D11BC">
        <w:rPr>
          <w:b/>
          <w:bCs/>
          <w:sz w:val="20"/>
          <w:szCs w:val="20"/>
        </w:rPr>
        <w:t xml:space="preserve">a </w:t>
      </w:r>
      <w:r w:rsidRPr="00E5691E">
        <w:rPr>
          <w:b/>
          <w:bCs/>
          <w:sz w:val="20"/>
          <w:szCs w:val="20"/>
        </w:rPr>
        <w:t>certificate in Japanese</w:t>
      </w:r>
      <w:r w:rsidRPr="00E5691E">
        <w:rPr>
          <w:sz w:val="20"/>
          <w:szCs w:val="20"/>
        </w:rPr>
        <w:t xml:space="preserve">        2006 • University of Regina, Regina SK</w:t>
      </w:r>
    </w:p>
    <w:p w14:paraId="7FF4C8A9" w14:textId="77777777" w:rsidR="000928CC" w:rsidRDefault="000928CC" w:rsidP="000928CC">
      <w:pPr>
        <w:tabs>
          <w:tab w:val="left" w:pos="9781"/>
        </w:tabs>
        <w:spacing w:after="0" w:line="240" w:lineRule="auto"/>
      </w:pPr>
    </w:p>
    <w:p w14:paraId="6CC2FD78" w14:textId="77777777" w:rsidR="000928CC" w:rsidRDefault="000928CC" w:rsidP="000928CC">
      <w:pPr>
        <w:tabs>
          <w:tab w:val="left" w:pos="9781"/>
        </w:tabs>
        <w:spacing w:after="0" w:line="240" w:lineRule="auto"/>
      </w:pPr>
    </w:p>
    <w:p w14:paraId="0F82CB06" w14:textId="77777777" w:rsidR="000928CC" w:rsidRDefault="000928CC" w:rsidP="000928CC">
      <w:pPr>
        <w:pBdr>
          <w:top w:val="single" w:sz="6" w:space="1" w:color="auto"/>
          <w:bottom w:val="single" w:sz="6" w:space="1" w:color="auto"/>
        </w:pBdr>
        <w:shd w:val="clear" w:color="auto" w:fill="F2F2F2" w:themeFill="background1" w:themeFillShade="F2"/>
        <w:tabs>
          <w:tab w:val="left" w:pos="9781"/>
        </w:tabs>
        <w:spacing w:after="0" w:line="240" w:lineRule="auto"/>
        <w:jc w:val="center"/>
      </w:pPr>
      <w:r>
        <w:t>JOB ROLES</w:t>
      </w:r>
    </w:p>
    <w:p w14:paraId="27B36459" w14:textId="77777777" w:rsidR="000928CC" w:rsidRDefault="000928CC" w:rsidP="000928CC">
      <w:pPr>
        <w:tabs>
          <w:tab w:val="left" w:pos="9781"/>
        </w:tabs>
        <w:spacing w:after="0" w:line="240" w:lineRule="auto"/>
      </w:pPr>
    </w:p>
    <w:p w14:paraId="281D6288" w14:textId="77777777" w:rsidR="000928CC" w:rsidRPr="00601A54" w:rsidRDefault="000928CC" w:rsidP="000928CC">
      <w:pPr>
        <w:spacing w:after="0" w:line="240" w:lineRule="auto"/>
        <w:rPr>
          <w:rFonts w:ascii="Arial" w:hAnsi="Arial" w:cs="Tahoma"/>
          <w:b/>
          <w:sz w:val="4"/>
          <w:szCs w:val="4"/>
          <w:u w:val="single"/>
        </w:rPr>
      </w:pPr>
    </w:p>
    <w:p w14:paraId="0A59B7BA" w14:textId="77777777" w:rsidR="000928CC" w:rsidRPr="00E5691E" w:rsidRDefault="000928CC" w:rsidP="000928CC">
      <w:pPr>
        <w:spacing w:after="0" w:line="240" w:lineRule="auto"/>
        <w:rPr>
          <w:rFonts w:cs="Tahoma"/>
          <w:b/>
          <w:sz w:val="20"/>
          <w:szCs w:val="20"/>
        </w:rPr>
      </w:pPr>
      <w:r w:rsidRPr="00E5691E">
        <w:rPr>
          <w:rFonts w:cs="Tahoma"/>
          <w:b/>
          <w:sz w:val="20"/>
          <w:szCs w:val="20"/>
        </w:rPr>
        <w:t>Addressed Future and Current Planning of Work Flow</w:t>
      </w:r>
    </w:p>
    <w:p w14:paraId="2EEA1684" w14:textId="77777777" w:rsidR="000928CC" w:rsidRPr="00E5691E" w:rsidRDefault="000928CC" w:rsidP="000928CC">
      <w:pPr>
        <w:numPr>
          <w:ilvl w:val="0"/>
          <w:numId w:val="4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>Created and acted upon team Metrics and Reports (Zendesk)</w:t>
      </w:r>
    </w:p>
    <w:p w14:paraId="656E856A" w14:textId="77777777" w:rsidR="000928CC" w:rsidRPr="00E5691E" w:rsidRDefault="000928CC" w:rsidP="000928CC">
      <w:pPr>
        <w:numPr>
          <w:ilvl w:val="0"/>
          <w:numId w:val="4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 xml:space="preserve">Worked with the lead to adjust how the tickets </w:t>
      </w:r>
      <w:bookmarkStart w:id="0" w:name="_GoBack"/>
      <w:bookmarkEnd w:id="0"/>
      <w:r w:rsidRPr="00E5691E">
        <w:rPr>
          <w:rFonts w:cs="Arial"/>
          <w:sz w:val="20"/>
          <w:szCs w:val="20"/>
        </w:rPr>
        <w:t>were handled</w:t>
      </w:r>
    </w:p>
    <w:p w14:paraId="5C012DF0" w14:textId="77777777" w:rsidR="000928CC" w:rsidRPr="00E5691E" w:rsidRDefault="000928CC" w:rsidP="000928CC">
      <w:pPr>
        <w:numPr>
          <w:ilvl w:val="0"/>
          <w:numId w:val="4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>Created and maintained</w:t>
      </w:r>
      <w:r w:rsidRPr="00E5691E">
        <w:rPr>
          <w:rFonts w:cs="Arial"/>
          <w:noProof/>
          <w:sz w:val="20"/>
          <w:szCs w:val="20"/>
        </w:rPr>
        <w:t xml:space="preserve"> standardization</w:t>
      </w:r>
      <w:r w:rsidRPr="00E5691E">
        <w:rPr>
          <w:rFonts w:cs="Arial"/>
          <w:sz w:val="20"/>
          <w:szCs w:val="20"/>
        </w:rPr>
        <w:t xml:space="preserve"> of how incidents were created and sent</w:t>
      </w:r>
    </w:p>
    <w:p w14:paraId="344C48C0" w14:textId="77777777" w:rsidR="000928CC" w:rsidRPr="00E5691E" w:rsidRDefault="000928CC" w:rsidP="000928CC">
      <w:pPr>
        <w:numPr>
          <w:ilvl w:val="0"/>
          <w:numId w:val="4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>Worked in an Agile work environment</w:t>
      </w:r>
    </w:p>
    <w:p w14:paraId="6D8FAB30" w14:textId="77777777" w:rsidR="000928CC" w:rsidRPr="00E5691E" w:rsidRDefault="000928CC" w:rsidP="000928CC">
      <w:pPr>
        <w:spacing w:after="0" w:line="240" w:lineRule="auto"/>
        <w:rPr>
          <w:rFonts w:cs="Tahoma"/>
          <w:b/>
          <w:sz w:val="20"/>
          <w:szCs w:val="20"/>
        </w:rPr>
      </w:pPr>
      <w:r w:rsidRPr="00E5691E">
        <w:rPr>
          <w:rFonts w:cs="Tahoma"/>
          <w:b/>
          <w:sz w:val="20"/>
          <w:szCs w:val="20"/>
        </w:rPr>
        <w:t>Employee Training</w:t>
      </w:r>
    </w:p>
    <w:p w14:paraId="3BA74E8B" w14:textId="576A97D5" w:rsidR="000928CC" w:rsidRPr="00E5691E" w:rsidRDefault="000928CC" w:rsidP="000928CC">
      <w:pPr>
        <w:numPr>
          <w:ilvl w:val="0"/>
          <w:numId w:val="5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>Developed and</w:t>
      </w:r>
      <w:r w:rsidR="009A7087">
        <w:rPr>
          <w:rFonts w:cs="Arial"/>
          <w:sz w:val="20"/>
          <w:szCs w:val="20"/>
        </w:rPr>
        <w:t xml:space="preserve"> updated </w:t>
      </w:r>
      <w:r w:rsidRPr="00E5691E">
        <w:rPr>
          <w:rFonts w:cs="Arial"/>
          <w:noProof/>
          <w:sz w:val="20"/>
          <w:szCs w:val="20"/>
        </w:rPr>
        <w:t>knowledge-based</w:t>
      </w:r>
      <w:r w:rsidRPr="00E5691E">
        <w:rPr>
          <w:rFonts w:cs="Arial"/>
          <w:sz w:val="20"/>
          <w:szCs w:val="20"/>
        </w:rPr>
        <w:t xml:space="preserve"> information</w:t>
      </w:r>
    </w:p>
    <w:p w14:paraId="1C7CF8F3" w14:textId="77777777" w:rsidR="000928CC" w:rsidRPr="00E5691E" w:rsidRDefault="000928CC" w:rsidP="000928CC">
      <w:pPr>
        <w:numPr>
          <w:ilvl w:val="0"/>
          <w:numId w:val="5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>Created exams and provided sample situations for training</w:t>
      </w:r>
    </w:p>
    <w:p w14:paraId="01673C93" w14:textId="77777777" w:rsidR="000928CC" w:rsidRPr="00E5691E" w:rsidRDefault="000928CC" w:rsidP="000928CC">
      <w:pPr>
        <w:numPr>
          <w:ilvl w:val="0"/>
          <w:numId w:val="5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 xml:space="preserve">Provided training sessions to teams or individually </w:t>
      </w:r>
    </w:p>
    <w:p w14:paraId="708B9304" w14:textId="77777777" w:rsidR="000928CC" w:rsidRPr="00E5691E" w:rsidRDefault="000928CC" w:rsidP="000928CC">
      <w:pPr>
        <w:spacing w:after="0" w:line="240" w:lineRule="auto"/>
        <w:rPr>
          <w:rFonts w:cs="Tahoma"/>
          <w:b/>
          <w:sz w:val="20"/>
          <w:szCs w:val="20"/>
        </w:rPr>
      </w:pPr>
      <w:r w:rsidRPr="00E5691E">
        <w:rPr>
          <w:rFonts w:cs="Tahoma"/>
          <w:b/>
          <w:sz w:val="20"/>
          <w:szCs w:val="20"/>
        </w:rPr>
        <w:t>Assisted with client’s issues</w:t>
      </w:r>
    </w:p>
    <w:p w14:paraId="3593E276" w14:textId="77777777" w:rsidR="000928CC" w:rsidRPr="00E5691E" w:rsidRDefault="000928CC" w:rsidP="000928CC">
      <w:pPr>
        <w:numPr>
          <w:ilvl w:val="0"/>
          <w:numId w:val="6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 xml:space="preserve">Addressed client’s </w:t>
      </w:r>
      <w:r w:rsidR="009D11BC">
        <w:rPr>
          <w:rFonts w:cs="Arial"/>
          <w:sz w:val="20"/>
          <w:szCs w:val="20"/>
        </w:rPr>
        <w:t>problem</w:t>
      </w:r>
      <w:r w:rsidRPr="00E5691E">
        <w:rPr>
          <w:rFonts w:cs="Arial"/>
          <w:sz w:val="20"/>
          <w:szCs w:val="20"/>
        </w:rPr>
        <w:t>s by remote services, emails, phone calls, onsite and internal tickets</w:t>
      </w:r>
    </w:p>
    <w:p w14:paraId="05639E5D" w14:textId="77777777" w:rsidR="000928CC" w:rsidRPr="00E5691E" w:rsidRDefault="000928CC" w:rsidP="000928CC">
      <w:pPr>
        <w:numPr>
          <w:ilvl w:val="0"/>
          <w:numId w:val="6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 xml:space="preserve">Set up virtual machines to address computer specific </w:t>
      </w:r>
      <w:r w:rsidRPr="00E5691E">
        <w:rPr>
          <w:rFonts w:cs="Arial"/>
          <w:noProof/>
          <w:sz w:val="20"/>
          <w:szCs w:val="20"/>
        </w:rPr>
        <w:t>issues</w:t>
      </w:r>
    </w:p>
    <w:p w14:paraId="59BF12ED" w14:textId="77777777" w:rsidR="000928CC" w:rsidRPr="00E5691E" w:rsidRDefault="000928CC" w:rsidP="000928CC">
      <w:pPr>
        <w:numPr>
          <w:ilvl w:val="0"/>
          <w:numId w:val="6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>Troublesho</w:t>
      </w:r>
      <w:r w:rsidR="009D11BC">
        <w:rPr>
          <w:rFonts w:cs="Arial"/>
          <w:sz w:val="20"/>
          <w:szCs w:val="20"/>
        </w:rPr>
        <w:t>t</w:t>
      </w:r>
      <w:r w:rsidRPr="00E5691E">
        <w:rPr>
          <w:rFonts w:cs="Arial"/>
          <w:sz w:val="20"/>
          <w:szCs w:val="20"/>
        </w:rPr>
        <w:t xml:space="preserve"> drivers for varies point of sale hardware devices</w:t>
      </w:r>
    </w:p>
    <w:p w14:paraId="1245F055" w14:textId="77777777" w:rsidR="000928CC" w:rsidRPr="00E5691E" w:rsidRDefault="000928CC" w:rsidP="000928CC">
      <w:pPr>
        <w:numPr>
          <w:ilvl w:val="0"/>
          <w:numId w:val="6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>Troublesho</w:t>
      </w:r>
      <w:r w:rsidR="009D11BC">
        <w:rPr>
          <w:rFonts w:cs="Arial"/>
          <w:sz w:val="20"/>
          <w:szCs w:val="20"/>
        </w:rPr>
        <w:t>t</w:t>
      </w:r>
      <w:r w:rsidRPr="00E5691E">
        <w:rPr>
          <w:rFonts w:cs="Arial"/>
          <w:sz w:val="20"/>
          <w:szCs w:val="20"/>
        </w:rPr>
        <w:t xml:space="preserve"> hardware and replaced if needed</w:t>
      </w:r>
    </w:p>
    <w:p w14:paraId="2021A561" w14:textId="77777777" w:rsidR="000928CC" w:rsidRPr="00E5691E" w:rsidRDefault="000928CC" w:rsidP="000928CC">
      <w:pPr>
        <w:numPr>
          <w:ilvl w:val="0"/>
          <w:numId w:val="6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>Added and Removed privileges from Active Directory</w:t>
      </w:r>
    </w:p>
    <w:p w14:paraId="45D22C11" w14:textId="77777777" w:rsidR="000928CC" w:rsidRPr="00E5691E" w:rsidRDefault="000928CC" w:rsidP="000928CC">
      <w:pPr>
        <w:spacing w:after="0" w:line="240" w:lineRule="auto"/>
        <w:rPr>
          <w:rFonts w:cs="Tahoma"/>
          <w:b/>
          <w:sz w:val="20"/>
          <w:szCs w:val="20"/>
        </w:rPr>
      </w:pPr>
      <w:r w:rsidRPr="00E5691E">
        <w:rPr>
          <w:rFonts w:cs="Tahoma"/>
          <w:b/>
          <w:sz w:val="20"/>
          <w:szCs w:val="20"/>
        </w:rPr>
        <w:t>Quality Assurance</w:t>
      </w:r>
    </w:p>
    <w:p w14:paraId="2AF15A00" w14:textId="77777777" w:rsidR="000928CC" w:rsidRPr="00E5691E" w:rsidRDefault="000928CC" w:rsidP="000928CC">
      <w:pPr>
        <w:numPr>
          <w:ilvl w:val="0"/>
          <w:numId w:val="7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 xml:space="preserve">Tested and Verified issues </w:t>
      </w:r>
    </w:p>
    <w:p w14:paraId="081672F7" w14:textId="77777777" w:rsidR="000928CC" w:rsidRPr="00E5691E" w:rsidRDefault="000928CC" w:rsidP="000928CC">
      <w:pPr>
        <w:numPr>
          <w:ilvl w:val="0"/>
          <w:numId w:val="7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 xml:space="preserve">Tested features in future releases </w:t>
      </w:r>
    </w:p>
    <w:p w14:paraId="604533B6" w14:textId="77777777" w:rsidR="000928CC" w:rsidRPr="00E5691E" w:rsidRDefault="000928CC" w:rsidP="000928CC">
      <w:pPr>
        <w:numPr>
          <w:ilvl w:val="0"/>
          <w:numId w:val="7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>Exposed to Postman and CodedUI</w:t>
      </w:r>
    </w:p>
    <w:p w14:paraId="59DDBFFB" w14:textId="77777777" w:rsidR="000928CC" w:rsidRPr="00E5691E" w:rsidRDefault="000928CC" w:rsidP="000928CC">
      <w:pPr>
        <w:spacing w:after="0" w:line="240" w:lineRule="auto"/>
        <w:rPr>
          <w:rFonts w:cs="Tahoma"/>
          <w:b/>
          <w:sz w:val="20"/>
          <w:szCs w:val="20"/>
        </w:rPr>
      </w:pPr>
      <w:r w:rsidRPr="00E5691E">
        <w:rPr>
          <w:rFonts w:cs="Tahoma"/>
          <w:b/>
          <w:sz w:val="20"/>
          <w:szCs w:val="20"/>
        </w:rPr>
        <w:t>Interacting with Multiple Teams</w:t>
      </w:r>
    </w:p>
    <w:p w14:paraId="2B1AEB7C" w14:textId="77777777" w:rsidR="000928CC" w:rsidRPr="00E5691E" w:rsidRDefault="000928CC" w:rsidP="000928CC">
      <w:pPr>
        <w:numPr>
          <w:ilvl w:val="0"/>
          <w:numId w:val="8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 xml:space="preserve">Daily, I had to communicate with the Developers, Business Analyst and </w:t>
      </w:r>
    </w:p>
    <w:p w14:paraId="42C8ABB8" w14:textId="77777777" w:rsidR="000928CC" w:rsidRPr="00E5691E" w:rsidRDefault="000928CC" w:rsidP="000928CC">
      <w:pPr>
        <w:spacing w:after="0" w:line="240" w:lineRule="auto"/>
        <w:ind w:left="720"/>
        <w:rPr>
          <w:rFonts w:cs="Tahoma"/>
          <w:sz w:val="20"/>
          <w:szCs w:val="20"/>
        </w:rPr>
      </w:pPr>
      <w:r w:rsidRPr="00E5691E">
        <w:rPr>
          <w:rFonts w:cs="Arial"/>
          <w:sz w:val="20"/>
          <w:szCs w:val="20"/>
        </w:rPr>
        <w:t xml:space="preserve">Support, to address pending issues, future issues, or issues that they were working </w:t>
      </w:r>
      <w:r w:rsidRPr="00E5691E">
        <w:rPr>
          <w:rFonts w:cs="Arial"/>
          <w:noProof/>
          <w:sz w:val="20"/>
          <w:szCs w:val="20"/>
        </w:rPr>
        <w:t>on</w:t>
      </w:r>
      <w:r w:rsidRPr="00E5691E">
        <w:rPr>
          <w:rFonts w:cs="Arial"/>
          <w:sz w:val="20"/>
          <w:szCs w:val="20"/>
        </w:rPr>
        <w:t xml:space="preserve">  </w:t>
      </w:r>
    </w:p>
    <w:p w14:paraId="27708A1C" w14:textId="77777777" w:rsidR="000928CC" w:rsidRPr="00E5691E" w:rsidRDefault="000928CC" w:rsidP="000928CC">
      <w:pPr>
        <w:spacing w:after="0" w:line="240" w:lineRule="auto"/>
        <w:rPr>
          <w:rFonts w:cs="Tahoma"/>
          <w:b/>
          <w:sz w:val="20"/>
          <w:szCs w:val="20"/>
        </w:rPr>
      </w:pPr>
      <w:r w:rsidRPr="00E5691E">
        <w:rPr>
          <w:rFonts w:cs="Tahoma"/>
          <w:b/>
          <w:sz w:val="20"/>
          <w:szCs w:val="20"/>
        </w:rPr>
        <w:t>Database Work</w:t>
      </w:r>
    </w:p>
    <w:p w14:paraId="236F2CF7" w14:textId="77777777" w:rsidR="000928CC" w:rsidRPr="00E5691E" w:rsidRDefault="000928CC" w:rsidP="000928CC">
      <w:pPr>
        <w:numPr>
          <w:ilvl w:val="0"/>
          <w:numId w:val="9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 xml:space="preserve">Creation of report queries </w:t>
      </w:r>
    </w:p>
    <w:p w14:paraId="7B1CBC92" w14:textId="77777777" w:rsidR="000928CC" w:rsidRPr="00E5691E" w:rsidRDefault="000928CC" w:rsidP="000928CC">
      <w:pPr>
        <w:numPr>
          <w:ilvl w:val="0"/>
          <w:numId w:val="9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 xml:space="preserve">Data Validation </w:t>
      </w:r>
    </w:p>
    <w:p w14:paraId="187B19C3" w14:textId="77777777" w:rsidR="000928CC" w:rsidRPr="00E5691E" w:rsidRDefault="000928CC" w:rsidP="000928CC">
      <w:pPr>
        <w:numPr>
          <w:ilvl w:val="0"/>
          <w:numId w:val="9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>Pulled data from the Database</w:t>
      </w:r>
    </w:p>
    <w:p w14:paraId="459816E5" w14:textId="77777777" w:rsidR="000928CC" w:rsidRDefault="000928CC" w:rsidP="000928CC">
      <w:pPr>
        <w:rPr>
          <w:rFonts w:ascii="Arial" w:hAnsi="Arial" w:cs="Arial"/>
        </w:rPr>
      </w:pPr>
    </w:p>
    <w:sectPr w:rsidR="000928CC" w:rsidSect="003271DE">
      <w:headerReference w:type="default" r:id="rId7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96CC68" w14:textId="77777777" w:rsidR="00C30B12" w:rsidRDefault="00C30B12" w:rsidP="003271DE">
      <w:pPr>
        <w:spacing w:after="0" w:line="240" w:lineRule="auto"/>
      </w:pPr>
      <w:r>
        <w:separator/>
      </w:r>
    </w:p>
  </w:endnote>
  <w:endnote w:type="continuationSeparator" w:id="0">
    <w:p w14:paraId="1D5F96A7" w14:textId="77777777" w:rsidR="00C30B12" w:rsidRDefault="00C30B12" w:rsidP="003271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0FC4D9" w14:textId="77777777" w:rsidR="00C30B12" w:rsidRDefault="00C30B12" w:rsidP="003271DE">
      <w:pPr>
        <w:spacing w:after="0" w:line="240" w:lineRule="auto"/>
      </w:pPr>
      <w:r>
        <w:separator/>
      </w:r>
    </w:p>
  </w:footnote>
  <w:footnote w:type="continuationSeparator" w:id="0">
    <w:p w14:paraId="5FDB7FF5" w14:textId="77777777" w:rsidR="00C30B12" w:rsidRDefault="00C30B12" w:rsidP="003271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36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395"/>
      <w:gridCol w:w="5395"/>
    </w:tblGrid>
    <w:tr w:rsidR="003271DE" w14:paraId="60CF9B22" w14:textId="77777777" w:rsidTr="009B48D4">
      <w:tc>
        <w:tcPr>
          <w:tcW w:w="5395" w:type="dxa"/>
          <w:vMerge w:val="restart"/>
        </w:tcPr>
        <w:p w14:paraId="54012A80" w14:textId="77777777" w:rsidR="003271DE" w:rsidRPr="00200A2E" w:rsidRDefault="003271DE" w:rsidP="003271DE">
          <w:pPr>
            <w:pStyle w:val="Header"/>
            <w:tabs>
              <w:tab w:val="left" w:pos="7938"/>
            </w:tabs>
            <w:rPr>
              <w:sz w:val="72"/>
              <w:szCs w:val="72"/>
            </w:rPr>
          </w:pPr>
          <w:r w:rsidRPr="00200A2E">
            <w:rPr>
              <w:sz w:val="72"/>
              <w:szCs w:val="72"/>
            </w:rPr>
            <w:t>Brad Berezowski</w:t>
          </w:r>
        </w:p>
      </w:tc>
      <w:tc>
        <w:tcPr>
          <w:tcW w:w="5395" w:type="dxa"/>
        </w:tcPr>
        <w:p w14:paraId="4BC85E1F" w14:textId="77777777" w:rsidR="003271DE" w:rsidRDefault="003271DE" w:rsidP="003271DE">
          <w:pPr>
            <w:pStyle w:val="Header"/>
            <w:tabs>
              <w:tab w:val="left" w:pos="7938"/>
            </w:tabs>
            <w:jc w:val="right"/>
          </w:pPr>
          <w:r>
            <w:t>Moose Jaw, SK</w:t>
          </w:r>
        </w:p>
      </w:tc>
    </w:tr>
    <w:tr w:rsidR="003271DE" w14:paraId="09001A25" w14:textId="77777777" w:rsidTr="009B48D4">
      <w:tc>
        <w:tcPr>
          <w:tcW w:w="5395" w:type="dxa"/>
          <w:vMerge/>
        </w:tcPr>
        <w:p w14:paraId="177F5952" w14:textId="77777777" w:rsidR="003271DE" w:rsidRDefault="003271DE" w:rsidP="003271DE">
          <w:pPr>
            <w:pStyle w:val="Header"/>
            <w:tabs>
              <w:tab w:val="left" w:pos="7938"/>
            </w:tabs>
          </w:pPr>
        </w:p>
      </w:tc>
      <w:tc>
        <w:tcPr>
          <w:tcW w:w="5395" w:type="dxa"/>
        </w:tcPr>
        <w:p w14:paraId="0B925CD5" w14:textId="77777777" w:rsidR="003271DE" w:rsidRDefault="003271DE" w:rsidP="003271DE">
          <w:pPr>
            <w:pStyle w:val="Header"/>
            <w:tabs>
              <w:tab w:val="left" w:pos="7938"/>
            </w:tabs>
            <w:jc w:val="right"/>
          </w:pPr>
          <w:r>
            <w:t xml:space="preserve">Phone (306) 581-8103 </w:t>
          </w:r>
          <w:r>
            <w:rPr>
              <w:rFonts w:cstheme="minorHAnsi"/>
            </w:rPr>
            <w:t>•</w:t>
          </w:r>
          <w:r>
            <w:t xml:space="preserve"> bradsberezowski@gmail.com</w:t>
          </w:r>
        </w:p>
      </w:tc>
    </w:tr>
    <w:tr w:rsidR="003271DE" w14:paraId="62F9733D" w14:textId="77777777" w:rsidTr="009B48D4">
      <w:tc>
        <w:tcPr>
          <w:tcW w:w="5395" w:type="dxa"/>
          <w:vMerge/>
        </w:tcPr>
        <w:p w14:paraId="63F7AAD9" w14:textId="77777777" w:rsidR="003271DE" w:rsidRDefault="003271DE" w:rsidP="003271DE">
          <w:pPr>
            <w:pStyle w:val="Header"/>
            <w:tabs>
              <w:tab w:val="left" w:pos="7938"/>
            </w:tabs>
          </w:pPr>
        </w:p>
      </w:tc>
      <w:tc>
        <w:tcPr>
          <w:tcW w:w="5395" w:type="dxa"/>
        </w:tcPr>
        <w:p w14:paraId="2F622385" w14:textId="77777777" w:rsidR="003271DE" w:rsidRDefault="003271DE" w:rsidP="003271DE">
          <w:pPr>
            <w:pStyle w:val="Header"/>
            <w:tabs>
              <w:tab w:val="left" w:pos="7938"/>
            </w:tabs>
            <w:jc w:val="right"/>
          </w:pPr>
          <w:r>
            <w:t xml:space="preserve">Portfolio: </w:t>
          </w:r>
          <w:hyperlink r:id="rId1" w:history="1">
            <w:r>
              <w:rPr>
                <w:rStyle w:val="Hyperlink"/>
              </w:rPr>
              <w:t>https://wiffwam.github.io/Brad-Portfolio/</w:t>
            </w:r>
          </w:hyperlink>
        </w:p>
      </w:tc>
    </w:tr>
  </w:tbl>
  <w:p w14:paraId="16C6E7C5" w14:textId="77777777" w:rsidR="003271DE" w:rsidRDefault="003271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522B5E"/>
    <w:multiLevelType w:val="hybridMultilevel"/>
    <w:tmpl w:val="FD624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1A385C"/>
    <w:multiLevelType w:val="hybridMultilevel"/>
    <w:tmpl w:val="A0F8C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FB7017"/>
    <w:multiLevelType w:val="hybridMultilevel"/>
    <w:tmpl w:val="DE5C11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092446"/>
    <w:multiLevelType w:val="hybridMultilevel"/>
    <w:tmpl w:val="AD3EC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F35679"/>
    <w:multiLevelType w:val="hybridMultilevel"/>
    <w:tmpl w:val="527A8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676E48"/>
    <w:multiLevelType w:val="hybridMultilevel"/>
    <w:tmpl w:val="434C3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016171"/>
    <w:multiLevelType w:val="hybridMultilevel"/>
    <w:tmpl w:val="05D2A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432D0B"/>
    <w:multiLevelType w:val="hybridMultilevel"/>
    <w:tmpl w:val="8CBA44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613ED9"/>
    <w:multiLevelType w:val="hybridMultilevel"/>
    <w:tmpl w:val="7C4022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2"/>
  </w:num>
  <w:num w:numId="4">
    <w:abstractNumId w:val="5"/>
  </w:num>
  <w:num w:numId="5">
    <w:abstractNumId w:val="4"/>
  </w:num>
  <w:num w:numId="6">
    <w:abstractNumId w:val="1"/>
  </w:num>
  <w:num w:numId="7">
    <w:abstractNumId w:val="6"/>
  </w:num>
  <w:num w:numId="8">
    <w:abstractNumId w:val="0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3tDC3NDEyNDc1NjVR0lEKTi0uzszPAykwqgUAgCYv0CwAAAA="/>
  </w:docVars>
  <w:rsids>
    <w:rsidRoot w:val="003271DE"/>
    <w:rsid w:val="000928CC"/>
    <w:rsid w:val="003271DE"/>
    <w:rsid w:val="00471E5B"/>
    <w:rsid w:val="00595B13"/>
    <w:rsid w:val="00990D56"/>
    <w:rsid w:val="009A7087"/>
    <w:rsid w:val="009D11BC"/>
    <w:rsid w:val="00C30B12"/>
    <w:rsid w:val="00E13E01"/>
    <w:rsid w:val="00E54A3D"/>
    <w:rsid w:val="00E56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647EE9"/>
  <w15:chartTrackingRefBased/>
  <w15:docId w15:val="{9B47C8B1-CB57-47D2-A8FA-02547FB92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71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71DE"/>
  </w:style>
  <w:style w:type="paragraph" w:styleId="Footer">
    <w:name w:val="footer"/>
    <w:basedOn w:val="Normal"/>
    <w:link w:val="FooterChar"/>
    <w:uiPriority w:val="99"/>
    <w:unhideWhenUsed/>
    <w:rsid w:val="003271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71DE"/>
  </w:style>
  <w:style w:type="character" w:styleId="Hyperlink">
    <w:name w:val="Hyperlink"/>
    <w:basedOn w:val="DefaultParagraphFont"/>
    <w:uiPriority w:val="99"/>
    <w:unhideWhenUsed/>
    <w:rsid w:val="003271D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271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90D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iffwam.github.io/Brad-Portfol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7</Words>
  <Characters>255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ezowski, Bradley</dc:creator>
  <cp:keywords/>
  <dc:description/>
  <cp:lastModifiedBy>Berezowski, Bradley</cp:lastModifiedBy>
  <cp:revision>2</cp:revision>
  <cp:lastPrinted>2019-07-16T03:04:00Z</cp:lastPrinted>
  <dcterms:created xsi:type="dcterms:W3CDTF">2019-07-16T03:05:00Z</dcterms:created>
  <dcterms:modified xsi:type="dcterms:W3CDTF">2019-07-16T03:05:00Z</dcterms:modified>
</cp:coreProperties>
</file>